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abriel Mill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bri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ll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3 Vannoy Street, Greenville, SC, USA Greenville, SC, USA 296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abriel.j.mill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64800798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ig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gust</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5/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